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F43F202" w14:textId="1DA99EBC" w:rsidR="00F621FC" w:rsidRDefault="00D65614" w:rsidP="00D65614">
      <w:pPr>
        <w:pStyle w:val="Title"/>
        <w:rPr>
          <w:rFonts w:ascii="Verdana" w:hAnsi="Verdana"/>
          <w:lang w:val="pl-PL"/>
        </w:rPr>
      </w:pPr>
      <w:r>
        <w:rPr>
          <w:rFonts w:ascii="Verdana" w:hAnsi="Verdana"/>
          <w:lang w:val="pl-PL"/>
        </w:rPr>
        <w:t xml:space="preserve">USER </w:t>
      </w:r>
      <w:r w:rsidRPr="00D65614">
        <w:rPr>
          <w:rFonts w:ascii="Verdana" w:hAnsi="Verdana"/>
          <w:lang w:val="pl-PL"/>
        </w:rPr>
        <w:t>MANUAL</w:t>
      </w:r>
    </w:p>
    <w:p w14:paraId="60BA266D" w14:textId="60611EEE" w:rsidR="00D65614" w:rsidRDefault="00D65614" w:rsidP="00D65614">
      <w:pPr>
        <w:rPr>
          <w:lang w:val="pl-PL"/>
        </w:rPr>
      </w:pPr>
    </w:p>
    <w:p w14:paraId="63BA6BF3" w14:textId="4D014844" w:rsidR="00D65614" w:rsidRPr="008E6724" w:rsidRDefault="00D65614" w:rsidP="008E6724">
      <w:pPr>
        <w:pStyle w:val="Heading1"/>
        <w:rPr>
          <w:lang w:val="pl-PL"/>
        </w:rPr>
      </w:pPr>
      <w:r>
        <w:rPr>
          <w:lang w:val="pl-PL"/>
        </w:rPr>
        <w:t xml:space="preserve">1. </w:t>
      </w:r>
      <w:proofErr w:type="spellStart"/>
      <w:r w:rsidR="006D716D">
        <w:rPr>
          <w:lang w:val="pl-PL"/>
        </w:rPr>
        <w:t>Requirements</w:t>
      </w:r>
      <w:proofErr w:type="spellEnd"/>
    </w:p>
    <w:p w14:paraId="67E230B2" w14:textId="4CE0CAD8" w:rsidR="008E6724" w:rsidRPr="00D65614" w:rsidRDefault="008E6724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Technical:</w:t>
      </w:r>
    </w:p>
    <w:p w14:paraId="01CC3B19" w14:textId="0F2905A2" w:rsid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Access to a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C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laptop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1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er student/group)</w:t>
      </w:r>
    </w:p>
    <w:p w14:paraId="33C9BE84" w14:textId="6E915E25" w:rsidR="008E6724" w:rsidRPr="00D65614" w:rsidRDefault="008E672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Access to the Internet (for additional video tutorials)</w:t>
      </w:r>
    </w:p>
    <w:p w14:paraId="1303DE30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3.7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or higher installed on the computer</w:t>
      </w:r>
    </w:p>
    <w:p w14:paraId="36A7CF32" w14:textId="662FCC0C" w:rsidR="008E6724" w:rsidRDefault="00D65614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Jupyter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notebook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package installed (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Helpful guide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: </w:t>
      </w:r>
      <w:hyperlink r:id="rId5" w:tgtFrame="_blank" w:history="1">
        <w:r w:rsidRPr="00D65614">
          <w:rPr>
            <w:rFonts w:ascii="Helvetica" w:eastAsia="Times New Roman" w:hAnsi="Helvetica" w:cs="Times New Roman"/>
            <w:color w:val="296EAA"/>
            <w:u w:val="single"/>
            <w:lang w:eastAsia="en-GB"/>
          </w:rPr>
          <w:t>https://jupyter.org/install</w:t>
        </w:r>
      </w:hyperlink>
      <w:r w:rsidRPr="00D65614">
        <w:rPr>
          <w:rFonts w:ascii="Helvetica" w:eastAsia="Times New Roman" w:hAnsi="Helvetica" w:cs="Times New Roman"/>
          <w:color w:val="000000"/>
          <w:lang w:eastAsia="en-GB"/>
        </w:rPr>
        <w:t>)</w:t>
      </w:r>
    </w:p>
    <w:p w14:paraId="52B3E3FE" w14:textId="429D0B65" w:rsidR="00290EDD" w:rsidRDefault="00290ED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Space: ~500MB</w:t>
      </w:r>
    </w:p>
    <w:p w14:paraId="1DCB099F" w14:textId="58746F9B" w:rsidR="004A3B3D" w:rsidRPr="008E6724" w:rsidRDefault="004A3B3D" w:rsidP="008E672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RAM: 4GB+</w:t>
      </w:r>
    </w:p>
    <w:p w14:paraId="607C5623" w14:textId="53426825" w:rsidR="008E6724" w:rsidRPr="00D65614" w:rsidRDefault="008E6724" w:rsidP="008E6724">
      <w:p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8E6724">
        <w:rPr>
          <w:rFonts w:ascii="Helvetica" w:eastAsia="Times New Roman" w:hAnsi="Helvetica" w:cs="Times New Roman"/>
          <w:color w:val="000000"/>
          <w:lang w:eastAsia="en-GB"/>
        </w:rPr>
        <w:t>Other</w:t>
      </w:r>
    </w:p>
    <w:p w14:paraId="495DBA91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We recommend the students have some basic knowledge about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programming in Python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, however, many of the exercises will involve running simple commands and we have done our best to abstract any complicated logic away.</w:t>
      </w:r>
    </w:p>
    <w:p w14:paraId="2BCB1E46" w14:textId="77777777" w:rsidR="00D65614" w:rsidRPr="00D65614" w:rsidRDefault="00D65614" w:rsidP="00D65614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There will be some us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math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to explain how words are stored. We recommend students have some knowledge of </w:t>
      </w:r>
      <w:r w:rsidRPr="00D65614">
        <w:rPr>
          <w:rFonts w:ascii="Helvetica" w:eastAsia="Times New Roman" w:hAnsi="Helvetica" w:cs="Times New Roman"/>
          <w:b/>
          <w:bCs/>
          <w:color w:val="000000"/>
          <w:lang w:eastAsia="en-GB"/>
        </w:rPr>
        <w:t>vectors</w:t>
      </w:r>
      <w:r w:rsidRPr="00D65614">
        <w:rPr>
          <w:rFonts w:ascii="Helvetica" w:eastAsia="Times New Roman" w:hAnsi="Helvetica" w:cs="Times New Roman"/>
          <w:color w:val="000000"/>
          <w:lang w:eastAsia="en-GB"/>
        </w:rPr>
        <w:t> and how they are added together.</w:t>
      </w:r>
    </w:p>
    <w:p w14:paraId="2D8CC857" w14:textId="732B0EFA" w:rsidR="008E6724" w:rsidRDefault="008E6724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Questions</w:t>
      </w:r>
    </w:p>
    <w:p w14:paraId="755AA0B4" w14:textId="35A2470F" w:rsidR="008E6724" w:rsidRDefault="008E6724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How to install Python?</w:t>
      </w:r>
    </w:p>
    <w:p w14:paraId="375057EE" w14:textId="7D4229E9" w:rsidR="008E6724" w:rsidRDefault="008E6724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>How to install Jupyter Notebook? On Windows / On Apple Mac</w:t>
      </w:r>
    </w:p>
    <w:p w14:paraId="724977C9" w14:textId="77777777" w:rsidR="008E64F6" w:rsidRDefault="008E64F6">
      <w:pPr>
        <w:rPr>
          <w:rFonts w:eastAsia="Times New Roman" w:cstheme="majorBidi"/>
          <w:color w:val="2F5496" w:themeColor="accent1" w:themeShade="BF"/>
          <w:sz w:val="32"/>
          <w:szCs w:val="32"/>
          <w:lang w:eastAsia="en-GB"/>
        </w:rPr>
      </w:pPr>
      <w:r>
        <w:rPr>
          <w:rFonts w:eastAsia="Times New Roman"/>
          <w:lang w:eastAsia="en-GB"/>
        </w:rPr>
        <w:br w:type="page"/>
      </w:r>
    </w:p>
    <w:p w14:paraId="0FB25C1D" w14:textId="4DEF5981" w:rsidR="006F5DE9" w:rsidRDefault="008E6724" w:rsidP="006F5DE9">
      <w:pPr>
        <w:pStyle w:val="Heading1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lastRenderedPageBreak/>
        <w:t>2. Setup and Usage</w:t>
      </w:r>
    </w:p>
    <w:p w14:paraId="5C255EE0" w14:textId="77777777" w:rsidR="006F5DE9" w:rsidRDefault="006F5DE9" w:rsidP="00E720E6">
      <w:pPr>
        <w:pStyle w:val="Heading2"/>
        <w:rPr>
          <w:rFonts w:eastAsia="Times New Roman"/>
          <w:lang w:eastAsia="en-GB"/>
        </w:rPr>
      </w:pPr>
    </w:p>
    <w:p w14:paraId="598DF06A" w14:textId="7501ABB6" w:rsidR="00E720E6" w:rsidRDefault="00E720E6" w:rsidP="00E720E6">
      <w:pPr>
        <w:pStyle w:val="Heading2"/>
        <w:rPr>
          <w:rFonts w:eastAsia="Times New Roman"/>
          <w:lang w:eastAsia="en-GB"/>
        </w:rPr>
      </w:pPr>
      <w:r>
        <w:rPr>
          <w:rFonts w:eastAsia="Times New Roman"/>
          <w:lang w:eastAsia="en-GB"/>
        </w:rPr>
        <w:t>Windows</w:t>
      </w:r>
    </w:p>
    <w:p w14:paraId="103F625C" w14:textId="275907B7" w:rsidR="00FD53D8" w:rsidRDefault="00FD53D8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FD53D8">
        <w:rPr>
          <w:rFonts w:ascii="Helvetica" w:eastAsia="Times New Roman" w:hAnsi="Helvetica" w:cs="Times New Roman"/>
          <w:b/>
          <w:bCs/>
          <w:color w:val="000000"/>
          <w:lang w:eastAsia="en-GB"/>
        </w:rPr>
        <w:t>Step 1.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Download the tutorial package folder .zip and unpack it somewhere on your computer drive</w:t>
      </w:r>
    </w:p>
    <w:p w14:paraId="5619FC1C" w14:textId="1D1306F1" w:rsidR="00FD53D8" w:rsidRDefault="00FD53D8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FD53D8">
        <w:rPr>
          <w:rFonts w:ascii="Helvetica" w:eastAsia="Times New Roman" w:hAnsi="Helvetica" w:cs="Times New Roman"/>
          <w:b/>
          <w:bCs/>
          <w:color w:val="000000"/>
          <w:lang w:eastAsia="en-GB"/>
        </w:rPr>
        <w:t>Step 2.</w:t>
      </w:r>
      <w:r>
        <w:rPr>
          <w:rFonts w:ascii="Helvetica" w:eastAsia="Times New Roman" w:hAnsi="Helvetica" w:cs="Times New Roman"/>
          <w:color w:val="000000"/>
          <w:lang w:eastAsia="en-GB"/>
        </w:rPr>
        <w:t xml:space="preserve"> Find the unpacked folder, enter it and inside it open the command prompt. Alternatively</w:t>
      </w:r>
      <w:r w:rsidR="00493323">
        <w:rPr>
          <w:rFonts w:ascii="Helvetica" w:eastAsia="Times New Roman" w:hAnsi="Helvetica" w:cs="Times New Roman"/>
          <w:color w:val="000000"/>
          <w:lang w:eastAsia="en-GB"/>
        </w:rPr>
        <w:t>, you can open the command prompt anywhere and use “cd” command to change the directory to the unpacked folder.</w:t>
      </w:r>
    </w:p>
    <w:p w14:paraId="7DFE0D7C" w14:textId="21F4C439" w:rsidR="00A052FE" w:rsidRDefault="00A052FE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3. </w:t>
      </w:r>
      <w:r>
        <w:rPr>
          <w:rFonts w:ascii="Helvetica" w:eastAsia="Times New Roman" w:hAnsi="Helvetica" w:cs="Times New Roman"/>
          <w:color w:val="000000"/>
          <w:lang w:eastAsia="en-GB"/>
        </w:rPr>
        <w:t>Once you are inside the unpacked folder, in the terminal type:</w:t>
      </w:r>
    </w:p>
    <w:p w14:paraId="46187256" w14:textId="736F7617" w:rsidR="00A052FE" w:rsidRDefault="005A4A02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&gt; </w:t>
      </w:r>
      <w:proofErr w:type="spellStart"/>
      <w:r w:rsidR="00A052FE">
        <w:rPr>
          <w:rFonts w:ascii="Helvetica" w:eastAsia="Times New Roman" w:hAnsi="Helvetica" w:cs="Times New Roman"/>
          <w:color w:val="000000"/>
          <w:lang w:eastAsia="en-GB"/>
        </w:rPr>
        <w:t>venv</w:t>
      </w:r>
      <w:proofErr w:type="spellEnd"/>
      <w:r w:rsidR="00A052FE">
        <w:rPr>
          <w:rFonts w:ascii="Helvetica" w:eastAsia="Times New Roman" w:hAnsi="Helvetica" w:cs="Times New Roman"/>
          <w:color w:val="000000"/>
          <w:lang w:eastAsia="en-GB"/>
        </w:rPr>
        <w:t>\Scripts\activate</w:t>
      </w:r>
    </w:p>
    <w:p w14:paraId="47FD0BFB" w14:textId="1D1332DD" w:rsidR="00A052FE" w:rsidRDefault="00C979E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You have activated the python environment with all the libraries necessary for this course. </w:t>
      </w:r>
      <w:r w:rsidR="00A052FE">
        <w:rPr>
          <w:rFonts w:ascii="Helvetica" w:eastAsia="Times New Roman" w:hAnsi="Helvetica" w:cs="Times New Roman"/>
          <w:color w:val="000000"/>
          <w:lang w:eastAsia="en-GB"/>
        </w:rPr>
        <w:t>Now, you may see that a (</w:t>
      </w:r>
      <w:proofErr w:type="spellStart"/>
      <w:r w:rsidR="00A052FE">
        <w:rPr>
          <w:rFonts w:ascii="Helvetica" w:eastAsia="Times New Roman" w:hAnsi="Helvetica" w:cs="Times New Roman"/>
          <w:color w:val="000000"/>
          <w:lang w:eastAsia="en-GB"/>
        </w:rPr>
        <w:t>venv</w:t>
      </w:r>
      <w:proofErr w:type="spellEnd"/>
      <w:r w:rsidR="00A052FE">
        <w:rPr>
          <w:rFonts w:ascii="Helvetica" w:eastAsia="Times New Roman" w:hAnsi="Helvetica" w:cs="Times New Roman"/>
          <w:color w:val="000000"/>
          <w:lang w:eastAsia="en-GB"/>
        </w:rPr>
        <w:t>) appeared before the directory name in your terminal.</w:t>
      </w:r>
    </w:p>
    <w:p w14:paraId="2B59B0EB" w14:textId="31596618" w:rsidR="00C979EB" w:rsidRDefault="00C979EB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b/>
          <w:bCs/>
          <w:color w:val="000000"/>
          <w:lang w:eastAsia="en-GB"/>
        </w:rPr>
        <w:t xml:space="preserve">Step 4. </w:t>
      </w:r>
      <w:r>
        <w:rPr>
          <w:rFonts w:ascii="Helvetica" w:eastAsia="Times New Roman" w:hAnsi="Helvetica" w:cs="Times New Roman"/>
          <w:color w:val="000000"/>
          <w:lang w:eastAsia="en-GB"/>
        </w:rPr>
        <w:t>Still in the terminal, type:</w:t>
      </w:r>
    </w:p>
    <w:p w14:paraId="4DAE69C7" w14:textId="244EE128" w:rsidR="00C979EB" w:rsidRPr="00C979EB" w:rsidRDefault="00426EB0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>
        <w:rPr>
          <w:rFonts w:ascii="Helvetica" w:eastAsia="Times New Roman" w:hAnsi="Helvetica" w:cs="Times New Roman"/>
          <w:color w:val="000000"/>
          <w:lang w:eastAsia="en-GB"/>
        </w:rPr>
        <w:t xml:space="preserve">&gt; </w:t>
      </w:r>
      <w:proofErr w:type="spellStart"/>
      <w:r>
        <w:rPr>
          <w:rFonts w:ascii="Helvetica" w:eastAsia="Times New Roman" w:hAnsi="Helvetica" w:cs="Times New Roman"/>
          <w:color w:val="000000"/>
          <w:lang w:eastAsia="en-GB"/>
        </w:rPr>
        <w:t>jupyter</w:t>
      </w:r>
      <w:proofErr w:type="spellEnd"/>
      <w:r>
        <w:rPr>
          <w:rFonts w:ascii="Helvetica" w:eastAsia="Times New Roman" w:hAnsi="Helvetica" w:cs="Times New Roman"/>
          <w:color w:val="000000"/>
          <w:lang w:eastAsia="en-GB"/>
        </w:rPr>
        <w:t xml:space="preserve"> notebook</w:t>
      </w:r>
    </w:p>
    <w:p w14:paraId="2A5535DA" w14:textId="44A0361E" w:rsidR="00D65614" w:rsidRPr="00D65614" w:rsidRDefault="00D65614" w:rsidP="00D65614">
      <w:pPr>
        <w:shd w:val="clear" w:color="auto" w:fill="FFFFFF"/>
        <w:spacing w:before="240" w:after="0" w:line="240" w:lineRule="auto"/>
        <w:rPr>
          <w:rFonts w:ascii="Helvetica" w:eastAsia="Times New Roman" w:hAnsi="Helvetica" w:cs="Times New Roman"/>
          <w:color w:val="000000"/>
          <w:lang w:eastAsia="en-GB"/>
        </w:rPr>
      </w:pPr>
      <w:r w:rsidRPr="00D65614">
        <w:rPr>
          <w:rFonts w:ascii="Helvetica" w:eastAsia="Times New Roman" w:hAnsi="Helvetica" w:cs="Times New Roman"/>
          <w:color w:val="000000"/>
          <w:lang w:eastAsia="en-GB"/>
        </w:rPr>
        <w:t>Please, watch this [video](Insert YouTube link here) on how to set up before starting the course.</w:t>
      </w:r>
    </w:p>
    <w:p w14:paraId="5281C3E3" w14:textId="77777777" w:rsidR="00D65614" w:rsidRPr="00D65614" w:rsidRDefault="00D65614" w:rsidP="00D65614"/>
    <w:p w14:paraId="63A1B96C" w14:textId="4DB84FC3" w:rsidR="00D65614" w:rsidRDefault="002956CE" w:rsidP="002956CE">
      <w:pPr>
        <w:pStyle w:val="Heading1"/>
      </w:pPr>
      <w:r>
        <w:t>Course Structure</w:t>
      </w:r>
    </w:p>
    <w:p w14:paraId="5A79A451" w14:textId="07A1A580" w:rsidR="00AE1963" w:rsidRDefault="00AE1963" w:rsidP="002956CE"/>
    <w:p w14:paraId="5F56CC75" w14:textId="04B0A5BB" w:rsidR="00AE1963" w:rsidRPr="00090DE2" w:rsidRDefault="00AE1963" w:rsidP="002956CE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1. Introduction</w:t>
      </w:r>
    </w:p>
    <w:p w14:paraId="2F7A772D" w14:textId="29613ED3" w:rsidR="00EE6F19" w:rsidRPr="00090DE2" w:rsidRDefault="00EE6F19" w:rsidP="002956CE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2. Getting Started with Spacy</w:t>
      </w:r>
    </w:p>
    <w:p w14:paraId="12B3E7B7" w14:textId="39B9C544" w:rsidR="00EE6F19" w:rsidRPr="00090DE2" w:rsidRDefault="00EE6F19" w:rsidP="002956CE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3. Understanding Word Vectors</w:t>
      </w:r>
    </w:p>
    <w:p w14:paraId="26D19912" w14:textId="237A97EB" w:rsidR="00EE6F19" w:rsidRPr="00090DE2" w:rsidRDefault="00EE6F19" w:rsidP="002956CE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4. Sentiment Analysis</w:t>
      </w:r>
    </w:p>
    <w:p w14:paraId="3122D1C3" w14:textId="3BEE0748" w:rsidR="00EE6F19" w:rsidRPr="00090DE2" w:rsidRDefault="00EE6F19" w:rsidP="002956CE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5. Extraction of Keywords &amp; Summarization</w:t>
      </w:r>
    </w:p>
    <w:p w14:paraId="359A221C" w14:textId="751B548D" w:rsidR="00EE6F19" w:rsidRDefault="00EE6F19" w:rsidP="002956CE"/>
    <w:p w14:paraId="2F32E105" w14:textId="77777777" w:rsidR="008E64F6" w:rsidRDefault="008E64F6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348790E5" w14:textId="071AEE41" w:rsidR="00EE6F19" w:rsidRDefault="00EE6F19" w:rsidP="00EE6F19">
      <w:pPr>
        <w:pStyle w:val="Heading1"/>
      </w:pPr>
      <w:r>
        <w:lastRenderedPageBreak/>
        <w:t>FAQ</w:t>
      </w:r>
    </w:p>
    <w:p w14:paraId="63DDD32D" w14:textId="53DE3DA8" w:rsidR="00EE6F19" w:rsidRDefault="00EE6F19" w:rsidP="00EE6F19"/>
    <w:p w14:paraId="0B9A5900" w14:textId="09552B1B" w:rsidR="0065289A" w:rsidRPr="00090DE2" w:rsidRDefault="0065289A" w:rsidP="0065289A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long is the course</w:t>
      </w:r>
      <w:r w:rsidRPr="00090DE2">
        <w:rPr>
          <w:rFonts w:ascii="Helvetica" w:hAnsi="Helvetica" w:cs="Helvetica"/>
          <w:b/>
          <w:bCs/>
        </w:rPr>
        <w:t>?</w:t>
      </w:r>
    </w:p>
    <w:p w14:paraId="0FF02A7B" w14:textId="742E1B90" w:rsidR="0065289A" w:rsidRPr="00090DE2" w:rsidRDefault="0065289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The course should take you about 2-4 hours</w:t>
      </w:r>
      <w:r w:rsidR="003308CF" w:rsidRPr="00090DE2">
        <w:rPr>
          <w:rFonts w:ascii="Helvetica" w:hAnsi="Helvetica" w:cs="Helvetica"/>
        </w:rPr>
        <w:t>.</w:t>
      </w:r>
    </w:p>
    <w:p w14:paraId="3650C68F" w14:textId="77777777" w:rsidR="0065289A" w:rsidRPr="00090DE2" w:rsidRDefault="0065289A" w:rsidP="00E64349">
      <w:pPr>
        <w:rPr>
          <w:rFonts w:ascii="Helvetica" w:hAnsi="Helvetica" w:cs="Helvetica"/>
          <w:b/>
          <w:bCs/>
        </w:rPr>
      </w:pPr>
    </w:p>
    <w:p w14:paraId="43E0FC10" w14:textId="5623CBDD" w:rsidR="00E64349" w:rsidRPr="00090DE2" w:rsidRDefault="00E64349" w:rsidP="00E6434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  <w:b/>
          <w:bCs/>
        </w:rPr>
        <w:t>Do I need Internet to use the course?</w:t>
      </w:r>
    </w:p>
    <w:p w14:paraId="46457960" w14:textId="35DE4F5B" w:rsidR="00E64349" w:rsidRPr="00090DE2" w:rsidRDefault="00E64349" w:rsidP="00E6434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While the course can be </w:t>
      </w:r>
      <w:r w:rsidRPr="00090DE2">
        <w:rPr>
          <w:rFonts w:ascii="Helvetica" w:hAnsi="Helvetica" w:cs="Helvetica"/>
        </w:rPr>
        <w:t xml:space="preserve">done </w:t>
      </w:r>
      <w:r w:rsidRPr="00090DE2">
        <w:rPr>
          <w:rFonts w:ascii="Helvetica" w:hAnsi="Helvetica" w:cs="Helvetica"/>
        </w:rPr>
        <w:t>fully offline, we recommend having internet access to view the tutorial videos.</w:t>
      </w:r>
    </w:p>
    <w:p w14:paraId="3E0E4104" w14:textId="77777777" w:rsidR="00E64349" w:rsidRPr="00090DE2" w:rsidRDefault="00E64349" w:rsidP="00EE6F19">
      <w:pPr>
        <w:rPr>
          <w:rFonts w:ascii="Helvetica" w:hAnsi="Helvetica" w:cs="Helvetica"/>
          <w:b/>
          <w:bCs/>
        </w:rPr>
      </w:pPr>
    </w:p>
    <w:p w14:paraId="6D2164B1" w14:textId="5E9610C5" w:rsidR="00EE6F19" w:rsidRPr="00090DE2" w:rsidRDefault="00EE6F19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Can I download the course for free? Where can I download it?</w:t>
      </w:r>
    </w:p>
    <w:p w14:paraId="35AD9A81" w14:textId="65FDA221" w:rsidR="00EE6F19" w:rsidRPr="00090DE2" w:rsidRDefault="00EE6F1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Yes, the course is totally free. You can download it via our </w:t>
      </w:r>
      <w:r w:rsidR="001B6928" w:rsidRPr="00090DE2">
        <w:rPr>
          <w:rFonts w:ascii="Helvetica" w:hAnsi="Helvetica" w:cs="Helvetica"/>
        </w:rPr>
        <w:t>G</w:t>
      </w:r>
      <w:r w:rsidRPr="00090DE2">
        <w:rPr>
          <w:rFonts w:ascii="Helvetica" w:hAnsi="Helvetica" w:cs="Helvetica"/>
        </w:rPr>
        <w:t>it</w:t>
      </w:r>
      <w:r w:rsidR="001B6928" w:rsidRPr="00090DE2">
        <w:rPr>
          <w:rFonts w:ascii="Helvetica" w:hAnsi="Helvetica" w:cs="Helvetica"/>
        </w:rPr>
        <w:t>H</w:t>
      </w:r>
      <w:r w:rsidRPr="00090DE2">
        <w:rPr>
          <w:rFonts w:ascii="Helvetica" w:hAnsi="Helvetica" w:cs="Helvetica"/>
        </w:rPr>
        <w:t>ub repository.</w:t>
      </w:r>
    </w:p>
    <w:p w14:paraId="2BBDFA49" w14:textId="3B2456C7" w:rsidR="00EE6F19" w:rsidRPr="00090DE2" w:rsidRDefault="00EE6F19" w:rsidP="00EE6F19">
      <w:pPr>
        <w:rPr>
          <w:rFonts w:ascii="Helvetica" w:hAnsi="Helvetica" w:cs="Helvetica"/>
        </w:rPr>
      </w:pPr>
    </w:p>
    <w:p w14:paraId="7C21EA6E" w14:textId="6C9D7F3B" w:rsidR="00176C8A" w:rsidRPr="00090DE2" w:rsidRDefault="00176C8A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to install Python?</w:t>
      </w:r>
    </w:p>
    <w:p w14:paraId="7126F430" w14:textId="3C5707F4" w:rsidR="00176C8A" w:rsidRPr="00090DE2" w:rsidRDefault="00176C8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Please, watch this tutorial.</w:t>
      </w:r>
    </w:p>
    <w:p w14:paraId="71D8EA9D" w14:textId="1A1CC6DF" w:rsidR="00176C8A" w:rsidRPr="00090DE2" w:rsidRDefault="00176C8A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Note: You should be familiar with the basics of Python before starting this course.</w:t>
      </w:r>
    </w:p>
    <w:p w14:paraId="7E4C1F60" w14:textId="77777777" w:rsidR="00176C8A" w:rsidRPr="00090DE2" w:rsidRDefault="00176C8A" w:rsidP="00EE6F19">
      <w:pPr>
        <w:rPr>
          <w:rFonts w:ascii="Helvetica" w:hAnsi="Helvetica" w:cs="Helvetica"/>
        </w:rPr>
      </w:pPr>
    </w:p>
    <w:p w14:paraId="2D5CF4EC" w14:textId="6FAD79AA" w:rsidR="00EE6F19" w:rsidRPr="00090DE2" w:rsidRDefault="00EE6F19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to install Jupyter Notebook?</w:t>
      </w:r>
    </w:p>
    <w:p w14:paraId="0810CC63" w14:textId="2C623231" w:rsidR="00EE6F19" w:rsidRPr="00090DE2" w:rsidRDefault="00EE6F19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Watch our setup tutorial (2:00-3:14)</w:t>
      </w:r>
    </w:p>
    <w:p w14:paraId="4E2C55CB" w14:textId="15E43E57" w:rsidR="0005570F" w:rsidRPr="00090DE2" w:rsidRDefault="0005570F" w:rsidP="00EE6F19">
      <w:pPr>
        <w:rPr>
          <w:rFonts w:ascii="Helvetica" w:hAnsi="Helvetica" w:cs="Helvetica"/>
        </w:rPr>
      </w:pPr>
    </w:p>
    <w:p w14:paraId="7038512A" w14:textId="30F19002" w:rsidR="0005570F" w:rsidRPr="00090DE2" w:rsidRDefault="0005570F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ill you update the course?</w:t>
      </w:r>
    </w:p>
    <w:p w14:paraId="49BB96F3" w14:textId="5B78810D" w:rsidR="00EE6F19" w:rsidRPr="00090DE2" w:rsidRDefault="00575E8E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The course </w:t>
      </w:r>
      <w:r w:rsidRPr="00090DE2">
        <w:rPr>
          <w:rFonts w:ascii="Helvetica" w:hAnsi="Helvetica" w:cs="Helvetica"/>
          <w:u w:val="single"/>
        </w:rPr>
        <w:t>may</w:t>
      </w:r>
      <w:r w:rsidRPr="00090DE2">
        <w:rPr>
          <w:rFonts w:ascii="Helvetica" w:hAnsi="Helvetica" w:cs="Helvetica"/>
        </w:rPr>
        <w:t xml:space="preserve"> be updated in the future. It</w:t>
      </w:r>
      <w:r w:rsidR="00790B98" w:rsidRPr="00090DE2">
        <w:rPr>
          <w:rFonts w:ascii="Helvetica" w:hAnsi="Helvetica" w:cs="Helvetica"/>
        </w:rPr>
        <w:t xml:space="preserve"> depends on the interest and feedback we receive.</w:t>
      </w:r>
    </w:p>
    <w:p w14:paraId="38FBB926" w14:textId="2799442A" w:rsidR="005319C5" w:rsidRPr="00090DE2" w:rsidRDefault="005319C5" w:rsidP="00EE6F19">
      <w:pPr>
        <w:rPr>
          <w:rFonts w:ascii="Helvetica" w:hAnsi="Helvetica" w:cs="Helvetica"/>
          <w:b/>
          <w:bCs/>
        </w:rPr>
      </w:pPr>
    </w:p>
    <w:p w14:paraId="3DD8D666" w14:textId="6574933D" w:rsidR="00197A23" w:rsidRPr="00090DE2" w:rsidRDefault="00197A23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What to do if I have a technical issue</w:t>
      </w:r>
      <w:r w:rsidR="006305E9" w:rsidRPr="00090DE2">
        <w:rPr>
          <w:rFonts w:ascii="Helvetica" w:hAnsi="Helvetica" w:cs="Helvetica"/>
          <w:b/>
          <w:bCs/>
        </w:rPr>
        <w:t xml:space="preserve"> with using the course</w:t>
      </w:r>
      <w:r w:rsidRPr="00090DE2">
        <w:rPr>
          <w:rFonts w:ascii="Helvetica" w:hAnsi="Helvetica" w:cs="Helvetica"/>
          <w:b/>
          <w:bCs/>
        </w:rPr>
        <w:t>?</w:t>
      </w:r>
    </w:p>
    <w:p w14:paraId="44417D5A" w14:textId="05DD07CC" w:rsidR="006305E9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 a GitHub account, y</w:t>
      </w:r>
      <w:r w:rsidR="006305E9" w:rsidRPr="00090DE2">
        <w:rPr>
          <w:rFonts w:ascii="Helvetica" w:hAnsi="Helvetica" w:cs="Helvetica"/>
        </w:rPr>
        <w:t xml:space="preserve">ou can report any issues on the Issues tab on our project </w:t>
      </w:r>
      <w:proofErr w:type="spellStart"/>
      <w:r w:rsidRPr="00090DE2">
        <w:rPr>
          <w:rFonts w:ascii="Helvetica" w:hAnsi="Helvetica" w:cs="Helvetica"/>
        </w:rPr>
        <w:t>G</w:t>
      </w:r>
      <w:r w:rsidR="006305E9" w:rsidRPr="00090DE2">
        <w:rPr>
          <w:rFonts w:ascii="Helvetica" w:hAnsi="Helvetica" w:cs="Helvetica"/>
        </w:rPr>
        <w:t>ithub</w:t>
      </w:r>
      <w:proofErr w:type="spellEnd"/>
      <w:r w:rsidRPr="00090DE2">
        <w:rPr>
          <w:rFonts w:ascii="Helvetica" w:hAnsi="Helvetica" w:cs="Helvetica"/>
        </w:rPr>
        <w:t xml:space="preserve"> repository</w:t>
      </w:r>
      <w:r w:rsidR="006305E9" w:rsidRPr="00090DE2">
        <w:rPr>
          <w:rFonts w:ascii="Helvetica" w:hAnsi="Helvetica" w:cs="Helvetica"/>
        </w:rPr>
        <w:t>. Before doing so, check whether you have the latest version of the course.</w:t>
      </w:r>
    </w:p>
    <w:p w14:paraId="3DCE8753" w14:textId="741EAB49" w:rsidR="006064EB" w:rsidRPr="00090DE2" w:rsidRDefault="006064EB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>If you haven’t got a GitHub account, you can use this form[link].</w:t>
      </w:r>
    </w:p>
    <w:p w14:paraId="79EA2BA5" w14:textId="77777777" w:rsidR="00197A23" w:rsidRPr="00090DE2" w:rsidRDefault="00197A23" w:rsidP="00EE6F19">
      <w:pPr>
        <w:rPr>
          <w:rFonts w:ascii="Helvetica" w:hAnsi="Helvetica" w:cs="Helvetica"/>
        </w:rPr>
      </w:pPr>
    </w:p>
    <w:p w14:paraId="4B420832" w14:textId="1E1680DB" w:rsidR="005319C5" w:rsidRPr="00090DE2" w:rsidRDefault="005319C5" w:rsidP="00EE6F19">
      <w:pPr>
        <w:rPr>
          <w:rFonts w:ascii="Helvetica" w:hAnsi="Helvetica" w:cs="Helvetica"/>
          <w:b/>
          <w:bCs/>
        </w:rPr>
      </w:pPr>
      <w:r w:rsidRPr="00090DE2">
        <w:rPr>
          <w:rFonts w:ascii="Helvetica" w:hAnsi="Helvetica" w:cs="Helvetica"/>
          <w:b/>
          <w:bCs/>
        </w:rPr>
        <w:t>How can I give feedback?</w:t>
      </w:r>
    </w:p>
    <w:p w14:paraId="08B03728" w14:textId="7A82CA37" w:rsidR="0087280A" w:rsidRPr="00090DE2" w:rsidRDefault="00E03BF4" w:rsidP="00EE6F19">
      <w:pPr>
        <w:rPr>
          <w:rFonts w:ascii="Helvetica" w:hAnsi="Helvetica" w:cs="Helvetica"/>
        </w:rPr>
      </w:pPr>
      <w:r w:rsidRPr="00090DE2">
        <w:rPr>
          <w:rFonts w:ascii="Helvetica" w:hAnsi="Helvetica" w:cs="Helvetica"/>
        </w:rPr>
        <w:t xml:space="preserve">You can leave your feedback </w:t>
      </w:r>
      <w:r w:rsidR="00844F58" w:rsidRPr="00090DE2">
        <w:rPr>
          <w:rFonts w:ascii="Helvetica" w:hAnsi="Helvetica" w:cs="Helvetica"/>
        </w:rPr>
        <w:t>with</w:t>
      </w:r>
      <w:r w:rsidRPr="00090DE2">
        <w:rPr>
          <w:rFonts w:ascii="Helvetica" w:hAnsi="Helvetica" w:cs="Helvetica"/>
        </w:rPr>
        <w:t xml:space="preserve"> this form. You’re welcome to share your experience with others.</w:t>
      </w:r>
    </w:p>
    <w:p w14:paraId="3E29CE01" w14:textId="77777777" w:rsidR="00090DE2" w:rsidRDefault="00090DE2">
      <w:pPr>
        <w:rPr>
          <w:rFonts w:eastAsiaTheme="majorEastAsia" w:cstheme="majorBidi"/>
          <w:color w:val="2F5496" w:themeColor="accent1" w:themeShade="BF"/>
          <w:sz w:val="32"/>
          <w:szCs w:val="32"/>
        </w:rPr>
      </w:pPr>
      <w:r>
        <w:br w:type="page"/>
      </w:r>
    </w:p>
    <w:p w14:paraId="16E663B9" w14:textId="40ACBF0B" w:rsidR="00EE6F19" w:rsidRDefault="00EE6F19" w:rsidP="00EE6F19">
      <w:pPr>
        <w:pStyle w:val="Heading1"/>
      </w:pPr>
      <w:r>
        <w:lastRenderedPageBreak/>
        <w:t>ACKNOWLEDGEMENTS</w:t>
      </w:r>
    </w:p>
    <w:p w14:paraId="200646B1" w14:textId="2BD2CA78" w:rsidR="00EE6F19" w:rsidRDefault="00EE6F19" w:rsidP="00EE6F19"/>
    <w:p w14:paraId="4DD4ADAC" w14:textId="70B61376" w:rsidR="00341DAC" w:rsidRDefault="00341DAC" w:rsidP="00090DE2">
      <w:r>
        <w:t>Special thanks to UCL Computer Science Society for the organisation of the Coding Curriculum Hackat</w:t>
      </w:r>
      <w:r w:rsidR="007C1A37">
        <w:t>h</w:t>
      </w:r>
      <w:r>
        <w:t>on 2022</w:t>
      </w:r>
      <w:r w:rsidR="00492A31">
        <w:t>.</w:t>
      </w:r>
    </w:p>
    <w:p w14:paraId="50AE3316" w14:textId="22E83101" w:rsidR="00EE6F19" w:rsidRPr="00EE6F19" w:rsidRDefault="00EE6F19" w:rsidP="00090DE2">
      <w:r>
        <w:t xml:space="preserve">Special thanks to </w:t>
      </w:r>
      <w:proofErr w:type="spellStart"/>
      <w:r>
        <w:t>Dr.</w:t>
      </w:r>
      <w:proofErr w:type="spellEnd"/>
      <w:r>
        <w:t xml:space="preserve"> Chris Harding, CEO of </w:t>
      </w:r>
      <w:proofErr w:type="spellStart"/>
      <w:r>
        <w:t>Lacibus</w:t>
      </w:r>
      <w:proofErr w:type="spellEnd"/>
      <w:r>
        <w:t xml:space="preserve"> Ltd. Working on a project for </w:t>
      </w:r>
      <w:proofErr w:type="spellStart"/>
      <w:r>
        <w:t>Lacibus</w:t>
      </w:r>
      <w:proofErr w:type="spellEnd"/>
      <w:r>
        <w:t xml:space="preserve"> has been an extremely interesting journey which opened us to the world of Natural Language Processing. This course is a result of this </w:t>
      </w:r>
      <w:r w:rsidR="00090DE2">
        <w:t>new-born</w:t>
      </w:r>
      <w:r>
        <w:t xml:space="preserve"> fascination.</w:t>
      </w:r>
    </w:p>
    <w:p w14:paraId="72B6BAF9" w14:textId="77777777" w:rsidR="00EE6F19" w:rsidRPr="00EE6F19" w:rsidRDefault="00EE6F19" w:rsidP="00EE6F19"/>
    <w:sectPr w:rsidR="00EE6F19" w:rsidRPr="00EE6F19" w:rsidSect="005F0DC0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EE"/>
    <w:family w:val="swiss"/>
    <w:pitch w:val="variable"/>
    <w:sig w:usb0="A00006FF" w:usb1="4000205B" w:usb2="00000010" w:usb3="00000000" w:csb0="0000019F" w:csb1="00000000"/>
  </w:font>
  <w:font w:name="Univers">
    <w:altName w:val="Univers"/>
    <w:charset w:val="00"/>
    <w:family w:val="swiss"/>
    <w:pitch w:val="variable"/>
    <w:sig w:usb0="80000287" w:usb1="00000000" w:usb2="00000000" w:usb3="00000000" w:csb0="0000000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EE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1DA7F9A"/>
    <w:multiLevelType w:val="multilevel"/>
    <w:tmpl w:val="210C12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AyNDY0NDMzMjUyMTFT0lEKTi0uzszPAykwqgUABOWw3iwAAAA="/>
  </w:docVars>
  <w:rsids>
    <w:rsidRoot w:val="00A72462"/>
    <w:rsid w:val="0005570F"/>
    <w:rsid w:val="00090DE2"/>
    <w:rsid w:val="000D4B6D"/>
    <w:rsid w:val="00176C8A"/>
    <w:rsid w:val="00197A23"/>
    <w:rsid w:val="001B6928"/>
    <w:rsid w:val="00266202"/>
    <w:rsid w:val="00290EDD"/>
    <w:rsid w:val="002956CE"/>
    <w:rsid w:val="002B3B85"/>
    <w:rsid w:val="002B5F4C"/>
    <w:rsid w:val="003308CF"/>
    <w:rsid w:val="00341DAC"/>
    <w:rsid w:val="004105F0"/>
    <w:rsid w:val="00420147"/>
    <w:rsid w:val="00426EB0"/>
    <w:rsid w:val="00492A31"/>
    <w:rsid w:val="00493323"/>
    <w:rsid w:val="004A3B3D"/>
    <w:rsid w:val="005319C5"/>
    <w:rsid w:val="00575E8E"/>
    <w:rsid w:val="005A4A02"/>
    <w:rsid w:val="005F0DC0"/>
    <w:rsid w:val="006064EB"/>
    <w:rsid w:val="006305E9"/>
    <w:rsid w:val="0065289A"/>
    <w:rsid w:val="006D716D"/>
    <w:rsid w:val="006F5DE9"/>
    <w:rsid w:val="00765287"/>
    <w:rsid w:val="00790336"/>
    <w:rsid w:val="00790B98"/>
    <w:rsid w:val="007C1A37"/>
    <w:rsid w:val="00835D8F"/>
    <w:rsid w:val="00844F58"/>
    <w:rsid w:val="0087280A"/>
    <w:rsid w:val="008C4B1D"/>
    <w:rsid w:val="008E64F6"/>
    <w:rsid w:val="008E6724"/>
    <w:rsid w:val="00A052FE"/>
    <w:rsid w:val="00A72462"/>
    <w:rsid w:val="00AB143C"/>
    <w:rsid w:val="00AE1963"/>
    <w:rsid w:val="00AE58A6"/>
    <w:rsid w:val="00AF0FD1"/>
    <w:rsid w:val="00B94FB0"/>
    <w:rsid w:val="00BA4953"/>
    <w:rsid w:val="00C5244D"/>
    <w:rsid w:val="00C979EB"/>
    <w:rsid w:val="00CF347B"/>
    <w:rsid w:val="00D56515"/>
    <w:rsid w:val="00D65614"/>
    <w:rsid w:val="00E03BF4"/>
    <w:rsid w:val="00E22D4A"/>
    <w:rsid w:val="00E64349"/>
    <w:rsid w:val="00E720E6"/>
    <w:rsid w:val="00ED2D69"/>
    <w:rsid w:val="00EE6F19"/>
    <w:rsid w:val="00F24BF0"/>
    <w:rsid w:val="00F621FC"/>
    <w:rsid w:val="00F6422E"/>
    <w:rsid w:val="00FB1F63"/>
    <w:rsid w:val="00FD53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2F415"/>
  <w15:chartTrackingRefBased/>
  <w15:docId w15:val="{6797662A-7820-44A0-8A4F-BFB701AC37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65614"/>
    <w:rPr>
      <w:rFonts w:ascii="Verdana" w:hAnsi="Verdana"/>
    </w:rPr>
  </w:style>
  <w:style w:type="paragraph" w:styleId="Heading1">
    <w:name w:val="heading 1"/>
    <w:basedOn w:val="Normal"/>
    <w:next w:val="Normal"/>
    <w:link w:val="Heading1Char"/>
    <w:uiPriority w:val="9"/>
    <w:qFormat/>
    <w:rsid w:val="00AF0FD1"/>
    <w:pPr>
      <w:keepNext/>
      <w:keepLines/>
      <w:spacing w:before="240" w:after="0"/>
      <w:outlineLvl w:val="0"/>
    </w:pPr>
    <w:rPr>
      <w:rFonts w:eastAsiaTheme="majorEastAsia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65614"/>
    <w:pPr>
      <w:keepNext/>
      <w:keepLines/>
      <w:spacing w:before="40" w:after="0"/>
      <w:outlineLvl w:val="1"/>
    </w:pPr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F0FD1"/>
    <w:rPr>
      <w:rFonts w:ascii="Verdana" w:eastAsiaTheme="majorEastAsia" w:hAnsi="Verdana" w:cstheme="majorBidi"/>
      <w:color w:val="2F5496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D6561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6561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D65614"/>
    <w:rPr>
      <w:rFonts w:ascii="Univers" w:eastAsiaTheme="majorEastAsia" w:hAnsi="Univers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D656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styleId="Strong">
    <w:name w:val="Strong"/>
    <w:basedOn w:val="DefaultParagraphFont"/>
    <w:uiPriority w:val="22"/>
    <w:qFormat/>
    <w:rsid w:val="00D65614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65614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5A4A0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9897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s://jupyter.org/install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0</TotalTime>
  <Pages>4</Pages>
  <Words>483</Words>
  <Characters>2756</Characters>
  <Application>Microsoft Office Word</Application>
  <DocSecurity>0</DocSecurity>
  <Lines>22</Lines>
  <Paragraphs>6</Paragraphs>
  <ScaleCrop>false</ScaleCrop>
  <Company/>
  <LinksUpToDate>false</LinksUpToDate>
  <CharactersWithSpaces>3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rabek, Bart</dc:creator>
  <cp:keywords/>
  <dc:description/>
  <cp:lastModifiedBy>Grabek, Bart</cp:lastModifiedBy>
  <cp:revision>61</cp:revision>
  <dcterms:created xsi:type="dcterms:W3CDTF">2022-02-24T21:51:00Z</dcterms:created>
  <dcterms:modified xsi:type="dcterms:W3CDTF">2022-02-26T16:15:00Z</dcterms:modified>
</cp:coreProperties>
</file>